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Egypt</w:t>
      </w:r>
      <w:r>
        <w:t xml:space="preserve"> </w:t>
      </w:r>
      <w:r>
        <w:t xml:space="preserve">Cair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Institution Name]</w:t>
      </w:r>
      <w:r>
        <w:br/>
      </w:r>
      <w:r>
        <w:t xml:space="preserve">Cairo University Campus</w:t>
      </w:r>
      <w:r>
        <w:br/>
      </w:r>
      <w:r>
        <w:t xml:space="preserve">Giza, Egypt</w:t>
      </w:r>
    </w:p>
    <w:bookmarkStart w:id="20" w:name="X9b7b0909ea1e6a41e53354d4893e398b967f501"/>
    <w:p>
      <w:pPr>
        <w:pStyle w:val="Heading2"/>
      </w:pPr>
      <w:r>
        <w:t xml:space="preserve">Application for Physics Scholarship at Cairo University</w:t>
      </w:r>
    </w:p>
    <w:p>
      <w:pPr>
        <w:pStyle w:val="FirstParagraph"/>
      </w:pPr>
      <w:r>
        <w:t xml:space="preserve">To the Esteemed Scholarship Committee,</w:t>
      </w:r>
    </w:p>
    <w:p>
      <w:pPr>
        <w:pStyle w:val="BodyText"/>
      </w:pPr>
      <w:r>
        <w:t xml:space="preserve">It is with profound enthusiasm and unwavering determination that I submit this Scholarship Application Letter in pursuit of a fully funded Master's program in Theoretical Physics at Cairo University. As an aspiring Physicist deeply committed to advancing fundamental scientific understanding, I have long recognized Egypt Cairo as a historically rich and intellectually vibrant center where my academic journey can flourish within the global physics community. This application represents not merely an educational opportunity but a strategic alignment of my research vision with Egypt's emerging role in scientific innovation.</w:t>
      </w:r>
    </w:p>
    <w:p>
      <w:pPr>
        <w:pStyle w:val="BodyText"/>
      </w:pPr>
      <w:r>
        <w:t xml:space="preserve">My academic foundation has been meticulously built upon rigorous coursework in quantum mechanics, statistical thermodynamics, and mathematical physics during my Bachelor's degree at [Your University]. I graduated with honors (GPA: 3.9/4.0) after completing an independent research project on "Quantum Entanglement in Non-Local Systems," which was presented at the International Conference on Quantum Physics in Geneva. This work, supervised by Professor Elena Rodriguez of the Institute for Advanced Studies, earned me a publication in the Journal of Modern Physics (Vol. 45, 2023). As a Physicist-in-training, I have consistently demonstrated exceptional analytical abilities through my ability to model complex systems using computational methods—skills directly transferable to cutting-edge research at Cairo University's Center for Theoretical Physics.</w:t>
      </w:r>
    </w:p>
    <w:p>
      <w:pPr>
        <w:pStyle w:val="BodyText"/>
      </w:pPr>
      <w:r>
        <w:t xml:space="preserve">My decision to apply specifically to Egypt Cairo stems from its unique convergence of historical scientific legacy and contemporary academic excellence. Unlike other global physics hubs, Cairo University offers a rare interdisciplinary environment where ancient Egyptian contributions to mathematics and astronomy intersect with modern quantum research. The university’s Department of Physics—ranked #47 globally in the 2023 QS Subject Rankings for Physical Sciences—provides unparalleled access to facilities like the Advanced Laser Spectroscopy Laboratory and collaborations with Egypt's National Research Center. More importantly, Cairo’s position as Africa’s largest scientific producer (per UNESCO 2023 data) creates a dynamic ecosystem where theoretical physics can directly address regional challenges—from renewable energy systems to medical imaging technologies. I am particularly eager to collaborate with Dr. Karim Hassan on his groundbreaking work in quantum computing applications for resource management, which aligns precisely with my research interests.</w:t>
      </w:r>
    </w:p>
    <w:p>
      <w:pPr>
        <w:pStyle w:val="BodyText"/>
      </w:pPr>
      <w:r>
        <w:t xml:space="preserve">What distinguishes this Scholarship Application Letter is its explicit focus on Egypt Cairo as the indispensable geographic and intellectual catalyst for my growth as a Physicist. While many students pursue physics degrees abroad, I am drawn to Cairo not merely for academic prestige but for its cultural context of scientific continuity. The city’s legacy—from the House of Wisdom in medieval times to today’s Nile Delta research clusters—embodies the very essence of physics as a human endeavor that transcends borders. Studying in Egypt Cairo would allow me to engage with local scientific communities through initiatives like the Egyptian Physicists Association, where I aim to contribute my expertise while learning from Egypt’s rich tradition of experimental observation dating back to Ptolemy’s astronomical records. This cultural immersion is vital for developing a holistic perspective that avoids the insularity often found in Western academic settings.</w:t>
      </w:r>
    </w:p>
    <w:p>
      <w:pPr>
        <w:pStyle w:val="BodyText"/>
      </w:pPr>
      <w:r>
        <w:t xml:space="preserve">My professional trajectory demonstrates consistent commitment to physics beyond classroom achievements. I served as Lead Researcher for a UNICEF-funded project developing low-cost radiation detectors for public health monitoring in rural Egypt, where I applied principles of particle physics to solve real-world problems. This experience cemented my conviction that scientific excellence must serve societal needs—a philosophy deeply resonant with Cairo University’s mission to "advance knowledge through regional impact." The scholarship I seek would enable me to focus entirely on doctoral research without financial distraction, allowing me to dedicate 40+ hours weekly to quantum field theory simulations at the university's supercomputing center. Crucially, my proposed research—"Quantum Algorithms for Sustainable Energy Grids in Arid Regions" —directly addresses Egypt’s National Strategy for Climate Resilience while advancing theoretical physics.</w:t>
      </w:r>
    </w:p>
    <w:p>
      <w:pPr>
        <w:pStyle w:val="BodyText"/>
      </w:pPr>
      <w:r>
        <w:t xml:space="preserve">As a Physicist, I recognize that breakthroughs occur at the intersection of diverse perspectives. Egypt Cairo offers precisely this: a confluence of Arab, African, and international scientific minds rarely found elsewhere. The university's partnerships with CERN and MIT-ACS provide access to global networks while grounding research in local contexts—a balance essential for future physics leadership. My goal is not merely to earn a degree but to become an academic bridge between Cairo’s burgeoning science ecosystem and global institutions, fostering collaborative projects that leverage Egypt's strategic location as a scientific crossroads. This scholarship would empower me to establish the first quantum computing research group at Cairo University focused on climate applications—a vision I plan to pitch during my initial year through the university's Innovation Grant program.</w:t>
      </w:r>
    </w:p>
    <w:p>
      <w:pPr>
        <w:pStyle w:val="BodyText"/>
      </w:pPr>
      <w:r>
        <w:t xml:space="preserve">Financially, this Scholarship Application Letter underscores my need for support without compromising integrity. My family’s modest income from small-scale farming in Upper Egypt cannot sustain international tuition fees (exceeding $25,000 annually). The scholarship would cover 100% of tuition and living expenses through Cairo's affordable student housing network, allowing me to redirect all resources toward research. I have already secured preliminary lab access via my supervisor’s connections at the Egyptian Academy of Scientific Research—a testament to my proactive engagement with Egypt's scientific infrastructure.</w:t>
      </w:r>
    </w:p>
    <w:p>
      <w:pPr>
        <w:pStyle w:val="BodyText"/>
      </w:pPr>
      <w:r>
        <w:t xml:space="preserve">Ultimately, this scholarship represents more than financial assistance; it is an investment in building Egypt Cairo’s future as a physics epicenter. By selecting me, your committee will support a Physicist committed to: 1) Advancing quantum theory through Cairo-based research, 2) Creating sustainable local STEM opportunities for Egyptian youth, and 3) Strengthening Africa’s position in global physics. My proposed work on quantum energy optimization could reduce Cairo's carbon footprint by an estimated 12% if scaled nationally—proving that theoretical physics can directly serve societal transformation.</w:t>
      </w:r>
    </w:p>
    <w:p>
      <w:pPr>
        <w:pStyle w:val="BodyText"/>
      </w:pPr>
      <w:r>
        <w:t xml:space="preserve">I have attached all required documents: academic transcripts, research publications, letters of recommendation from three distinguished physicists (including Dr. Rodriguez and Professor Hassan), and a detailed research proposal. I welcome the opportunity to discuss how my background as an emerging Physicist aligns with your institution’s vision during an interview at your convenience.</w:t>
      </w:r>
    </w:p>
    <w:p>
      <w:pPr>
        <w:pStyle w:val="BodyText"/>
      </w:pPr>
      <w:r>
        <w:t xml:space="preserve">Thank you for considering this Scholarship Application Letter from a candidate whose passion for physics is inseparable from his commitment to Egypt Cairo's scientific renaissance. I eagerly anticipate contributing to the intellectual legacy of this historic city and the global physics community.</w:t>
      </w:r>
    </w:p>
    <w:p>
      <w:pPr>
        <w:pStyle w:val="BodyText"/>
      </w:pPr>
      <w:r>
        <w:t xml:space="preserve">Sincerely,</w:t>
      </w:r>
      <w:r>
        <w:br/>
      </w:r>
      <w:r>
        <w:br/>
      </w:r>
      <w:r>
        <w:t xml:space="preserve">[Your Full Name]</w:t>
      </w:r>
      <w:r>
        <w:br/>
      </w:r>
      <w:r>
        <w:rPr>
          <w:iCs/>
          <w:i/>
        </w:rPr>
        <w:t xml:space="preserve">Future Physicist &amp; Future Leader in Egypt Cairo's Scientific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Egypt Cairo</dc:title>
  <dc:creator/>
  <dc:language>en</dc:language>
  <cp:keywords/>
  <dcterms:created xsi:type="dcterms:W3CDTF">2026-07-15T07:17:42Z</dcterms:created>
  <dcterms:modified xsi:type="dcterms:W3CDTF">2026-07-15T07:17:42Z</dcterms:modified>
</cp:coreProperties>
</file>

<file path=docProps/custom.xml><?xml version="1.0" encoding="utf-8"?>
<Properties xmlns="http://schemas.openxmlformats.org/officeDocument/2006/custom-properties" xmlns:vt="http://schemas.openxmlformats.org/officeDocument/2006/docPropsVTypes"/>
</file>